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SCG of the remote UE only serving indirect path is configured without PSCell.</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C222A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C222A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2E07B7CC" w:rsidR="00416B24" w:rsidRDefault="00DF6F50" w:rsidP="00DF6F50">
      <w:pPr>
        <w:pStyle w:val="Proposal"/>
        <w:spacing w:beforeLines="50" w:before="120"/>
      </w:pPr>
      <w:bookmarkStart w:id="12" w:name="_Toc134905965"/>
      <w:r>
        <w:t>For Scenario-1/2, 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3"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3"/>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relay UE does not inform the remote UE of its expiry of dataInactivityTimer</w:t>
            </w:r>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dataInactivityTimer,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4"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4"/>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5">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6" w:author="SunYoung Lee (Nokia)" w:date="2023-05-17T14:54:00Z">
            <w:tblPrEx>
              <w:tblW w:w="10560" w:type="dxa"/>
            </w:tblPrEx>
          </w:tblPrExChange>
        </w:tblPrEx>
        <w:trPr>
          <w:trHeight w:val="420"/>
          <w:trPrChange w:id="17"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8"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f3"/>
                <w:rFonts w:ascii="Calibri" w:eastAsia="等线" w:hAnsi="Calibri" w:cs="Calibri"/>
                <w:b/>
                <w:bCs/>
                <w:sz w:val="16"/>
                <w:szCs w:val="16"/>
                <w:lang w:val="en-US"/>
              </w:rPr>
              <w:t>R2-2304664</w:t>
            </w:r>
            <w:r>
              <w:rPr>
                <w:rStyle w:val="af3"/>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19"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0"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1" w:author="SunYoung Lee (Nokia)" w:date="2023-05-17T14:54:00Z">
            <w:tblPrEx>
              <w:tblW w:w="10560" w:type="dxa"/>
            </w:tblPrEx>
          </w:tblPrExChange>
        </w:tblPrEx>
        <w:trPr>
          <w:trHeight w:val="420"/>
          <w:ins w:id="22" w:author="SunYoung Lee (Nokia)" w:date="2023-05-17T14:53:00Z"/>
          <w:trPrChange w:id="23"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4"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5" w:author="SunYoung Lee (Nokia)" w:date="2023-05-17T14:53:00Z"/>
              </w:rPr>
            </w:pPr>
            <w:ins w:id="26"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7"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8" w:author="SunYoung Lee (Nokia)" w:date="2023-05-17T14:53:00Z"/>
                <w:rFonts w:ascii="Calibri" w:eastAsia="等线" w:hAnsi="Calibri" w:cs="Calibri"/>
                <w:color w:val="000000"/>
                <w:sz w:val="16"/>
                <w:szCs w:val="16"/>
                <w:lang w:val="en-US"/>
              </w:rPr>
            </w:pPr>
            <w:ins w:id="29"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 xml:space="preserve">the relay UE does not inform the remote UE of its reception of an </w:t>
              </w:r>
              <w:proofErr w:type="spellStart"/>
              <w:r w:rsidRPr="001133B4">
                <w:rPr>
                  <w:rFonts w:ascii="Calibri" w:eastAsia="等线" w:hAnsi="Calibri" w:cs="Calibri"/>
                  <w:color w:val="000000"/>
                  <w:sz w:val="16"/>
                  <w:szCs w:val="16"/>
                  <w:highlight w:val="yellow"/>
                </w:rPr>
                <w:t>RRCReconfiguration</w:t>
              </w:r>
              <w:proofErr w:type="spellEnd"/>
              <w:r w:rsidRPr="001133B4">
                <w:rPr>
                  <w:rFonts w:ascii="Calibri" w:eastAsia="等线" w:hAnsi="Calibri" w:cs="Calibri"/>
                  <w:color w:val="000000"/>
                  <w:sz w:val="16"/>
                  <w:szCs w:val="16"/>
                  <w:highlight w:val="yellow"/>
                </w:rPr>
                <w:t xml:space="preserve"> including the </w:t>
              </w:r>
              <w:proofErr w:type="spellStart"/>
              <w:r w:rsidRPr="001133B4">
                <w:rPr>
                  <w:rFonts w:ascii="Calibri" w:eastAsia="等线" w:hAnsi="Calibri" w:cs="Calibri"/>
                  <w:color w:val="000000"/>
                  <w:sz w:val="16"/>
                  <w:szCs w:val="16"/>
                  <w:highlight w:val="yellow"/>
                </w:rPr>
                <w:t>reconfigurationWithSync</w:t>
              </w:r>
              <w:proofErr w:type="spellEnd"/>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0"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1" w:author="SunYoung Lee (Nokia)" w:date="2023-05-17T14:53:00Z"/>
                <w:rFonts w:ascii="Calibri" w:eastAsia="等线" w:hAnsi="Calibri" w:cs="Calibri"/>
                <w:sz w:val="16"/>
                <w:szCs w:val="16"/>
                <w:lang w:val="en-US"/>
              </w:rPr>
            </w:pPr>
            <w:ins w:id="32"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1764C6BB" w:rsidR="00DF6F50" w:rsidRDefault="00DF6F50" w:rsidP="00DF6F50">
      <w:pPr>
        <w:pStyle w:val="Proposal"/>
        <w:spacing w:beforeLines="50" w:before="120"/>
      </w:pPr>
      <w:bookmarkStart w:id="33" w:name="_Toc134905968"/>
      <w:r>
        <w:t>For Scenario-1/2, n</w:t>
      </w:r>
      <w:r w:rsidRPr="00416B24">
        <w:t xml:space="preserve">o specification effort to handle the case </w:t>
      </w:r>
      <w:r>
        <w:t>of relay UE handover, i.e., not pursue remote UE notifying network.</w:t>
      </w:r>
      <w:bookmarkEnd w:id="33"/>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34" w:name="_Toc134905969"/>
      <w:r>
        <w:t xml:space="preserve">For Scenario-1, </w:t>
      </w:r>
      <w:ins w:id="35" w:author="OPPO (Qianxi Lu)" w:date="2023-05-17T16:02:00Z">
        <w:r w:rsidR="005D4D56">
          <w:t xml:space="preserve">R2 discuss whether to limit </w:t>
        </w:r>
      </w:ins>
      <w:r>
        <w:t xml:space="preserve">primary path of the split SRB1 and SRB2 </w:t>
      </w:r>
      <w:del w:id="36" w:author="OPPO (Qianxi Lu)" w:date="2023-05-17T16:03:00Z">
        <w:r w:rsidDel="005D4D56">
          <w:delText xml:space="preserve">is </w:delText>
        </w:r>
      </w:del>
      <w:r>
        <w:t>always on direct path.</w:t>
      </w:r>
      <w:bookmarkEnd w:id="34"/>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37" w:name="_Toc134905970"/>
      <w:r>
        <w:t>For Scenario-1, R2 further discuss w</w:t>
      </w:r>
      <w:r w:rsidR="0095353E">
        <w:t xml:space="preserve">hether non-split SRB1/2 on indirect path </w:t>
      </w:r>
      <w:r>
        <w:t xml:space="preserve">is </w:t>
      </w:r>
      <w:r w:rsidR="0095353E">
        <w:t>supported</w:t>
      </w:r>
      <w:r>
        <w:t>.</w:t>
      </w:r>
      <w:bookmarkEnd w:id="37"/>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C222A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56F2216A" w:rsidR="0095353E" w:rsidRDefault="00DF6F50" w:rsidP="00DF6F50">
      <w:pPr>
        <w:pStyle w:val="Proposal"/>
        <w:spacing w:beforeLines="50" w:before="120"/>
      </w:pPr>
      <w:bookmarkStart w:id="38" w:name="_Toc134905971"/>
      <w:r>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39"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38"/>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0" w:name="_Toc134905972"/>
      <w:r>
        <w:rPr>
          <w:rFonts w:hint="eastAsia"/>
        </w:rPr>
        <w:t>F</w:t>
      </w:r>
      <w:r>
        <w:t>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bookmarkEnd w:id="40"/>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RRCReconfigurationComplet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C222A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lastRenderedPageBreak/>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41"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41"/>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C222A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42"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42"/>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43" w:name="_Toc134905975"/>
      <w:r>
        <w:rPr>
          <w:rFonts w:hint="eastAsia"/>
        </w:rPr>
        <w:t>F</w:t>
      </w:r>
      <w:r>
        <w:t xml:space="preserve">or Scenario-2, remote-UE reports the RRC_CONNECTED relay-UE C-RNTI </w:t>
      </w:r>
      <w:r w:rsidR="003E121E">
        <w:t xml:space="preserve">and cell-ID </w:t>
      </w:r>
      <w:r>
        <w:t>for indirect path addition.</w:t>
      </w:r>
      <w:bookmarkEnd w:id="43"/>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44">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C222A0" w:rsidP="00EF7F6E">
            <w:pPr>
              <w:spacing w:after="0"/>
              <w:jc w:val="left"/>
              <w:rPr>
                <w:rFonts w:ascii="Calibri" w:eastAsia="等线" w:hAnsi="Calibri" w:cs="Calibri"/>
                <w:b/>
                <w:bCs/>
                <w:color w:val="0000FF"/>
                <w:sz w:val="16"/>
                <w:szCs w:val="16"/>
                <w:u w:val="single"/>
                <w:lang w:val="en-US"/>
              </w:rPr>
            </w:pPr>
            <w:hyperlink r:id="rId153"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9027DF">
        <w:tblPrEx>
          <w:tblW w:w="10560" w:type="dxa"/>
          <w:tblPrExChange w:id="45" w:author="SunYoung Lee (Nokia)" w:date="2023-05-17T14:55:00Z">
            <w:tblPrEx>
              <w:tblW w:w="10560" w:type="dxa"/>
            </w:tblPrEx>
          </w:tblPrExChange>
        </w:tblPrEx>
        <w:trPr>
          <w:trHeight w:val="210"/>
          <w:trPrChange w:id="46"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47"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48"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49"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9027DF" w:rsidRPr="0095353E" w14:paraId="1785C052" w14:textId="77777777" w:rsidTr="009027DF">
        <w:tblPrEx>
          <w:tblW w:w="10560" w:type="dxa"/>
          <w:tblPrExChange w:id="50" w:author="SunYoung Lee (Nokia)" w:date="2023-05-17T14:55:00Z">
            <w:tblPrEx>
              <w:tblW w:w="10560" w:type="dxa"/>
            </w:tblPrEx>
          </w:tblPrExChange>
        </w:tblPrEx>
        <w:trPr>
          <w:trHeight w:val="210"/>
          <w:ins w:id="51" w:author="SunYoung Lee (Nokia)" w:date="2023-05-17T14:55:00Z"/>
          <w:trPrChange w:id="52"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53"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4" w:author="SunYoung Lee (Nokia)" w:date="2023-05-17T14:55:00Z"/>
                <w:rFonts w:ascii="Calibri" w:eastAsia="等线" w:hAnsi="Calibri" w:cs="Calibri"/>
                <w:color w:val="000000"/>
                <w:sz w:val="16"/>
                <w:szCs w:val="16"/>
                <w:lang w:val="en-US"/>
              </w:rPr>
            </w:pPr>
            <w:ins w:id="55"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56"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7" w:author="SunYoung Lee (Nokia)" w:date="2023-05-17T14:55:00Z"/>
                <w:rFonts w:ascii="Calibri" w:eastAsia="等线" w:hAnsi="Calibri" w:cs="Calibri"/>
                <w:color w:val="000000"/>
                <w:sz w:val="16"/>
                <w:szCs w:val="16"/>
                <w:lang w:val="en-US"/>
              </w:rPr>
            </w:pPr>
            <w:ins w:id="58" w:author="SunYoung Lee (Nokia)" w:date="2023-05-17T14:55:00Z">
              <w:r w:rsidRPr="001702F9">
                <w:rPr>
                  <w:rFonts w:ascii="Calibri" w:eastAsia="等线" w:hAnsi="Calibri" w:cs="Calibri"/>
                  <w:color w:val="000000"/>
                  <w:sz w:val="16"/>
                  <w:szCs w:val="16"/>
                  <w:lang w:val="en-US"/>
                </w:rPr>
                <w:t xml:space="preserve">w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59"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0" w:author="SunYoung Lee (Nokia)" w:date="2023-05-17T14:55:00Z"/>
                <w:rFonts w:ascii="Calibri" w:eastAsia="等线" w:hAnsi="Calibri" w:cs="Calibri"/>
                <w:sz w:val="16"/>
                <w:szCs w:val="16"/>
                <w:lang w:val="en-US"/>
              </w:rPr>
            </w:pPr>
            <w:ins w:id="61"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62" w:name="_Toc134905976"/>
      <w:r>
        <w:rPr>
          <w:rFonts w:hint="eastAsia"/>
        </w:rPr>
        <w:t>F</w:t>
      </w:r>
      <w:r>
        <w:t>or Scenario-2, R2 discuss whether remote-UE reports the RRC_IDLE / RRC_INACTIVE relay-UE ID for indirect path addition. And if Yes, which ID to report.</w:t>
      </w:r>
      <w:bookmarkEnd w:id="62"/>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lastRenderedPageBreak/>
        <w:t xml:space="preserve">There seems a view to rely on S3 confirmation on security for ID reporting. </w:t>
      </w:r>
    </w:p>
    <w:p w14:paraId="7C11361B" w14:textId="2E303AE2" w:rsidR="0036165C" w:rsidRDefault="0036165C" w:rsidP="0036165C">
      <w:pPr>
        <w:pStyle w:val="Proposal"/>
        <w:spacing w:beforeLines="50" w:before="120"/>
      </w:pPr>
      <w:bookmarkStart w:id="63" w:name="_Toc134905977"/>
      <w:r>
        <w:rPr>
          <w:rFonts w:hint="eastAsia"/>
        </w:rPr>
        <w:t>F</w:t>
      </w:r>
      <w:r>
        <w:t>or Scenario-2, R2 sends LS to S3 to check if any security concern for relay-UE sharing the ID (pending R2 conclusion on what ID to use) towards remote-UE.</w:t>
      </w:r>
      <w:bookmarkEnd w:id="63"/>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C222A0" w:rsidP="00EF7F6E">
            <w:pPr>
              <w:spacing w:after="0"/>
              <w:jc w:val="left"/>
              <w:rPr>
                <w:rFonts w:ascii="Calibri" w:eastAsia="等线" w:hAnsi="Calibri" w:cs="Calibri"/>
                <w:b/>
                <w:bCs/>
                <w:color w:val="0000FF"/>
                <w:sz w:val="16"/>
                <w:szCs w:val="16"/>
                <w:u w:val="single"/>
                <w:lang w:val="en-US"/>
              </w:rPr>
            </w:pPr>
            <w:hyperlink r:id="rId166"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C222A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360FBF8C" w:rsidR="00DF6F50" w:rsidRDefault="0036165C" w:rsidP="0036165C">
      <w:pPr>
        <w:pStyle w:val="Proposal"/>
        <w:spacing w:beforeLines="50" w:before="120"/>
      </w:pPr>
      <w:bookmarkStart w:id="64" w:name="_Toc134905978"/>
      <w:r w:rsidRPr="0095353E">
        <w:t>For Scenario 2, the indirect path change case (i.e. case G) is not supported in this release.</w:t>
      </w:r>
      <w:bookmarkEnd w:id="64"/>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C222A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65" w:name="_In-sequence_SDU_delivery"/>
      <w:bookmarkEnd w:id="65"/>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gNB can be aware of relay UE’s handover and </w:t>
            </w:r>
            <w:proofErr w:type="spellStart"/>
            <w:r>
              <w:rPr>
                <w:lang w:val="en-US"/>
              </w:rPr>
              <w:t>relase</w:t>
            </w:r>
            <w:proofErr w:type="spellEnd"/>
            <w:r>
              <w:rPr>
                <w:lang w:val="en-US"/>
              </w:rPr>
              <w:t xml:space="preserv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66" w:author="Xing Yang" w:date="2023-05-16T15:03:00Z">
              <w:r>
                <w:rPr>
                  <w:lang w:val="en-US"/>
                </w:rPr>
                <w:t xml:space="preserve">, </w:t>
              </w:r>
            </w:ins>
            <w:ins w:id="67" w:author="Xing Yang" w:date="2023-05-16T15:08:00Z">
              <w:r>
                <w:rPr>
                  <w:lang w:val="en-US"/>
                </w:rPr>
                <w:t>with the assumption that</w:t>
              </w:r>
            </w:ins>
            <w:ins w:id="68" w:author="Xing Yang" w:date="2023-05-16T15:03:00Z">
              <w:r>
                <w:rPr>
                  <w:lang w:val="en-US"/>
                </w:rPr>
                <w:t xml:space="preserve"> CHO is not con</w:t>
              </w:r>
            </w:ins>
            <w:ins w:id="69" w:author="Xing Yang" w:date="2023-05-16T15:04:00Z">
              <w:r>
                <w:rPr>
                  <w:lang w:val="en-US"/>
                </w:rPr>
                <w:t>f</w:t>
              </w:r>
            </w:ins>
            <w:ins w:id="70" w:author="Xing Yang" w:date="2023-05-16T15:03:00Z">
              <w:r>
                <w:rPr>
                  <w:lang w:val="en-US"/>
                </w:rPr>
                <w:t>i</w:t>
              </w:r>
            </w:ins>
            <w:ins w:id="71" w:author="Xing Yang" w:date="2023-05-16T15:04:00Z">
              <w:r>
                <w:rPr>
                  <w:lang w:val="en-US"/>
                </w:rPr>
                <w:t>g</w:t>
              </w:r>
            </w:ins>
            <w:ins w:id="72"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73" w:author="Xing Yang" w:date="2023-05-16T15:08:00Z">
              <w:r>
                <w:rPr>
                  <w:lang w:val="en-US"/>
                </w:rPr>
                <w:t xml:space="preserve">Proposal X: </w:t>
              </w:r>
            </w:ins>
            <w:ins w:id="74" w:author="Xing Yang" w:date="2023-05-16T15:09:00Z">
              <w:r>
                <w:rPr>
                  <w:lang w:val="en-US"/>
                </w:rPr>
                <w:t>F</w:t>
              </w:r>
            </w:ins>
            <w:ins w:id="75" w:author="Xing Yang" w:date="2023-05-16T15:08:00Z">
              <w:r w:rsidRPr="009C344A">
                <w:rPr>
                  <w:lang w:val="en-US"/>
                </w:rPr>
                <w:t>or a remote UE and relay UE in RRC_CONNECTED, the network is expected to release the multipath configuration related to this relay at the remote UE before relay UE</w:t>
              </w:r>
            </w:ins>
            <w:ins w:id="76" w:author="Xing Yang" w:date="2023-05-16T15:09:00Z">
              <w:r>
                <w:rPr>
                  <w:lang w:val="en-US"/>
                </w:rPr>
                <w:t>’s handover</w:t>
              </w:r>
            </w:ins>
            <w:ins w:id="77"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or revision of P10, can you remind me that, besides Xiaomi, any other company(</w:t>
            </w:r>
            <w:proofErr w:type="spellStart"/>
            <w:r>
              <w:rPr>
                <w:lang w:val="en-US"/>
              </w:rPr>
              <w:t>ies</w:t>
            </w:r>
            <w:proofErr w:type="spellEnd"/>
            <w:r>
              <w:rPr>
                <w:lang w:val="en-US"/>
              </w:rPr>
              <w:t xml:space="preserve">) considered CHO? </w:t>
            </w:r>
            <w:r w:rsidR="004A3C7F">
              <w:rPr>
                <w:lang w:val="en-US"/>
              </w:rPr>
              <w:t>(although there were some discussion in AI 7.9.3 on CHO, I thought that is not for MP relay here</w:t>
            </w:r>
            <w:proofErr w:type="gramStart"/>
            <w:r w:rsidR="004A3C7F">
              <w:rPr>
                <w:lang w:val="en-US"/>
              </w:rPr>
              <w:t>)..</w:t>
            </w:r>
            <w:proofErr w:type="gramEnd"/>
            <w:r w:rsidR="004A3C7F">
              <w:rPr>
                <w:lang w:val="en-US"/>
              </w:rPr>
              <w:t xml:space="preserv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FA358C9" w14:textId="69D0784C" w:rsidR="004A3C7F" w:rsidRDefault="00865904"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 xml:space="preserve">(I thought the current P10, which rules out the potential spec impact, is sufficient, even without further clarification on expected network </w:t>
            </w:r>
            <w:proofErr w:type="gramStart"/>
            <w:r w:rsidR="001652C4">
              <w:rPr>
                <w:lang w:val="en-US"/>
              </w:rPr>
              <w:t>implementation,,</w:t>
            </w:r>
            <w:proofErr w:type="gramEnd"/>
            <w:r w:rsidR="001652C4">
              <w:rPr>
                <w:lang w:val="en-US"/>
              </w:rPr>
              <w:t xml:space="preserve"> but I am neutral on that)</w:t>
            </w:r>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w:t>
            </w:r>
            <w:proofErr w:type="gramStart"/>
            <w:r>
              <w:t xml:space="preserve">is </w:t>
            </w:r>
            <w:r w:rsidRPr="00A07974">
              <w:t xml:space="preserve"> ‘</w:t>
            </w:r>
            <w:proofErr w:type="gramEnd"/>
            <w:r w:rsidRPr="00A07974">
              <w:t xml:space="preserve">If </w:t>
            </w:r>
            <w:proofErr w:type="spellStart"/>
            <w:r w:rsidRPr="00A07974">
              <w:t>MCGfailureinformation</w:t>
            </w:r>
            <w:proofErr w:type="spellEnd"/>
            <w:r w:rsidRPr="00A07974">
              <w:t xml:space="preserve">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 xml:space="preserve">If </w:t>
            </w:r>
            <w:proofErr w:type="spellStart"/>
            <w:r w:rsidRPr="008D299B">
              <w:rPr>
                <w:i/>
                <w:iCs/>
                <w:highlight w:val="yellow"/>
              </w:rPr>
              <w:t>MCGfailureinformation</w:t>
            </w:r>
            <w:proofErr w:type="spellEnd"/>
            <w:r w:rsidRPr="008D299B">
              <w:rPr>
                <w:i/>
                <w:iCs/>
                <w:highlight w:val="yellow"/>
              </w:rPr>
              <w:t xml:space="preserve"> is agreed for direct path failure recovery in P5</w:t>
            </w:r>
            <w:r w:rsidRPr="008D299B">
              <w:rPr>
                <w:i/>
                <w:iCs/>
              </w:rPr>
              <w:t>, reuse T316 timer for the direct path failure recovery for Scenario-1/2.</w:t>
            </w:r>
          </w:p>
        </w:tc>
        <w:tc>
          <w:tcPr>
            <w:tcW w:w="5440" w:type="dxa"/>
          </w:tcPr>
          <w:p w14:paraId="60F8F806" w14:textId="77777777"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rFonts w:hint="eastAsia"/>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rPr>
                <w:rFonts w:hint="eastAsia"/>
              </w:rP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32A963DD" w14:textId="77777777"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p>
        </w:tc>
      </w:tr>
    </w:tbl>
    <w:p w14:paraId="4A18C7A4" w14:textId="77777777" w:rsidR="00195E0D" w:rsidRPr="00195E0D" w:rsidRDefault="00195E0D" w:rsidP="00195E0D">
      <w:pPr>
        <w:rPr>
          <w:lang w:val="en-US"/>
        </w:rPr>
      </w:pPr>
    </w:p>
    <w:sectPr w:rsidR="00195E0D" w:rsidRPr="00195E0D"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02538" w14:textId="77777777" w:rsidR="006534FB" w:rsidRDefault="006534FB">
      <w:pPr>
        <w:spacing w:after="0"/>
      </w:pPr>
      <w:r>
        <w:separator/>
      </w:r>
    </w:p>
  </w:endnote>
  <w:endnote w:type="continuationSeparator" w:id="0">
    <w:p w14:paraId="1741B61A" w14:textId="77777777" w:rsidR="006534FB" w:rsidRDefault="00653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Arial Unicode M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D5107" w14:textId="77777777" w:rsidR="006534FB" w:rsidRDefault="006534FB">
      <w:pPr>
        <w:spacing w:after="0"/>
      </w:pPr>
      <w:r>
        <w:separator/>
      </w:r>
    </w:p>
  </w:footnote>
  <w:footnote w:type="continuationSeparator" w:id="0">
    <w:p w14:paraId="4BA62CEE" w14:textId="77777777" w:rsidR="006534FB" w:rsidRDefault="006534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61857">
    <w:abstractNumId w:val="7"/>
  </w:num>
  <w:num w:numId="2" w16cid:durableId="356927119">
    <w:abstractNumId w:val="6"/>
  </w:num>
  <w:num w:numId="3" w16cid:durableId="144129031">
    <w:abstractNumId w:val="15"/>
  </w:num>
  <w:num w:numId="4" w16cid:durableId="1701778652">
    <w:abstractNumId w:val="1"/>
  </w:num>
  <w:num w:numId="5" w16cid:durableId="757094303">
    <w:abstractNumId w:val="10"/>
  </w:num>
  <w:num w:numId="6" w16cid:durableId="1806317552">
    <w:abstractNumId w:val="3"/>
  </w:num>
  <w:num w:numId="7" w16cid:durableId="1571620009">
    <w:abstractNumId w:val="2"/>
  </w:num>
  <w:num w:numId="8" w16cid:durableId="264267851">
    <w:abstractNumId w:val="9"/>
  </w:num>
  <w:num w:numId="9" w16cid:durableId="138377484">
    <w:abstractNumId w:val="11"/>
  </w:num>
  <w:num w:numId="10" w16cid:durableId="146895852">
    <w:abstractNumId w:val="8"/>
  </w:num>
  <w:num w:numId="11" w16cid:durableId="2110001557">
    <w:abstractNumId w:val="5"/>
  </w:num>
  <w:num w:numId="12" w16cid:durableId="626355359">
    <w:abstractNumId w:val="0"/>
  </w:num>
  <w:num w:numId="13" w16cid:durableId="1116603765">
    <w:abstractNumId w:val="4"/>
  </w:num>
  <w:num w:numId="14" w16cid:durableId="245118483">
    <w:abstractNumId w:val="12"/>
  </w:num>
  <w:num w:numId="15" w16cid:durableId="164368574">
    <w:abstractNumId w:val="13"/>
  </w:num>
  <w:num w:numId="16" w16cid:durableId="1484465251">
    <w:abstractNumId w:val="14"/>
  </w:num>
  <w:num w:numId="17" w16cid:durableId="1031418308">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Young Lee (Nokia)">
    <w15:presenceInfo w15:providerId="AD" w15:userId="S::sunyoung.lee@nokia.com::06e0cc79-62f9-4914-8e92-44b224cff518"/>
  </w15:person>
  <w15:person w15:author="OPPO (Qianxi Lu)">
    <w15:presenceInfo w15:providerId="None" w15:userId="OPPO (Qianxi Lu)"/>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q8FAL7cvLMtAAAA"/>
  </w:docVars>
  <w:rsids>
    <w:rsidRoot w:val="00FB3C9D"/>
    <w:rsid w:val="00006773"/>
    <w:rsid w:val="00010FF8"/>
    <w:rsid w:val="00015DBC"/>
    <w:rsid w:val="00017121"/>
    <w:rsid w:val="00034B3C"/>
    <w:rsid w:val="00041594"/>
    <w:rsid w:val="00044D3C"/>
    <w:rsid w:val="000571A8"/>
    <w:rsid w:val="00064493"/>
    <w:rsid w:val="000A045B"/>
    <w:rsid w:val="000A221D"/>
    <w:rsid w:val="000B7A5D"/>
    <w:rsid w:val="000C041A"/>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652C4"/>
    <w:rsid w:val="00180DEC"/>
    <w:rsid w:val="00195E0D"/>
    <w:rsid w:val="001A1E3A"/>
    <w:rsid w:val="001A557D"/>
    <w:rsid w:val="001B3D23"/>
    <w:rsid w:val="001B490B"/>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52513"/>
    <w:rsid w:val="00257DD1"/>
    <w:rsid w:val="00261CE3"/>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C2081"/>
    <w:rsid w:val="003C3F8E"/>
    <w:rsid w:val="003C43B0"/>
    <w:rsid w:val="003C4E76"/>
    <w:rsid w:val="003C6038"/>
    <w:rsid w:val="003D04F3"/>
    <w:rsid w:val="003D1DDD"/>
    <w:rsid w:val="003D385A"/>
    <w:rsid w:val="003D48D5"/>
    <w:rsid w:val="003E121E"/>
    <w:rsid w:val="003E1696"/>
    <w:rsid w:val="003E3AFA"/>
    <w:rsid w:val="003E6F62"/>
    <w:rsid w:val="003E7DB4"/>
    <w:rsid w:val="0040229C"/>
    <w:rsid w:val="00405549"/>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F9E"/>
    <w:rsid w:val="004C15C3"/>
    <w:rsid w:val="004C4B19"/>
    <w:rsid w:val="004C4DAE"/>
    <w:rsid w:val="004D0C69"/>
    <w:rsid w:val="004D1103"/>
    <w:rsid w:val="004E5491"/>
    <w:rsid w:val="004F0F81"/>
    <w:rsid w:val="00502F84"/>
    <w:rsid w:val="005063AF"/>
    <w:rsid w:val="00517C8D"/>
    <w:rsid w:val="00524EDC"/>
    <w:rsid w:val="0053332F"/>
    <w:rsid w:val="005365BA"/>
    <w:rsid w:val="005410C9"/>
    <w:rsid w:val="00542290"/>
    <w:rsid w:val="005442E9"/>
    <w:rsid w:val="0054630B"/>
    <w:rsid w:val="0056179B"/>
    <w:rsid w:val="00564D32"/>
    <w:rsid w:val="005708E0"/>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534FB"/>
    <w:rsid w:val="00662067"/>
    <w:rsid w:val="00666863"/>
    <w:rsid w:val="006708F4"/>
    <w:rsid w:val="006827F6"/>
    <w:rsid w:val="006A085B"/>
    <w:rsid w:val="006C7EE5"/>
    <w:rsid w:val="006D63FC"/>
    <w:rsid w:val="006E7824"/>
    <w:rsid w:val="006F0C7A"/>
    <w:rsid w:val="00705AE1"/>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B219F"/>
    <w:rsid w:val="007D4DBC"/>
    <w:rsid w:val="007E0864"/>
    <w:rsid w:val="007F1CAD"/>
    <w:rsid w:val="007F33EE"/>
    <w:rsid w:val="007F435B"/>
    <w:rsid w:val="007F5E39"/>
    <w:rsid w:val="007F69AD"/>
    <w:rsid w:val="008062BF"/>
    <w:rsid w:val="008076AF"/>
    <w:rsid w:val="00822734"/>
    <w:rsid w:val="00825AAE"/>
    <w:rsid w:val="00826053"/>
    <w:rsid w:val="00832453"/>
    <w:rsid w:val="00842380"/>
    <w:rsid w:val="00844947"/>
    <w:rsid w:val="00853D38"/>
    <w:rsid w:val="00854DEF"/>
    <w:rsid w:val="00862119"/>
    <w:rsid w:val="00862614"/>
    <w:rsid w:val="008640B6"/>
    <w:rsid w:val="00865904"/>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61AF2"/>
    <w:rsid w:val="00A7379D"/>
    <w:rsid w:val="00A8169E"/>
    <w:rsid w:val="00A8226D"/>
    <w:rsid w:val="00A83B57"/>
    <w:rsid w:val="00A84EC4"/>
    <w:rsid w:val="00AD4F97"/>
    <w:rsid w:val="00AE0464"/>
    <w:rsid w:val="00AE12E0"/>
    <w:rsid w:val="00AE1A6B"/>
    <w:rsid w:val="00AF074B"/>
    <w:rsid w:val="00B01E46"/>
    <w:rsid w:val="00B024A0"/>
    <w:rsid w:val="00B03764"/>
    <w:rsid w:val="00B45717"/>
    <w:rsid w:val="00B57277"/>
    <w:rsid w:val="00B578E7"/>
    <w:rsid w:val="00B670D2"/>
    <w:rsid w:val="00B779C6"/>
    <w:rsid w:val="00B87F2D"/>
    <w:rsid w:val="00B95493"/>
    <w:rsid w:val="00BA17A4"/>
    <w:rsid w:val="00BB5B37"/>
    <w:rsid w:val="00BC29E9"/>
    <w:rsid w:val="00BD2C36"/>
    <w:rsid w:val="00BD352C"/>
    <w:rsid w:val="00BF0E77"/>
    <w:rsid w:val="00BF2F4F"/>
    <w:rsid w:val="00BF4716"/>
    <w:rsid w:val="00BF550E"/>
    <w:rsid w:val="00C002A0"/>
    <w:rsid w:val="00C01861"/>
    <w:rsid w:val="00C1052E"/>
    <w:rsid w:val="00C16B81"/>
    <w:rsid w:val="00C21CF7"/>
    <w:rsid w:val="00C2748D"/>
    <w:rsid w:val="00C3532F"/>
    <w:rsid w:val="00C42C1E"/>
    <w:rsid w:val="00C511E1"/>
    <w:rsid w:val="00C5328B"/>
    <w:rsid w:val="00C563C0"/>
    <w:rsid w:val="00C61347"/>
    <w:rsid w:val="00C61B5B"/>
    <w:rsid w:val="00C66555"/>
    <w:rsid w:val="00C66955"/>
    <w:rsid w:val="00C723FD"/>
    <w:rsid w:val="00CA590C"/>
    <w:rsid w:val="00CA7E46"/>
    <w:rsid w:val="00CB2486"/>
    <w:rsid w:val="00CC3C48"/>
    <w:rsid w:val="00CD7D70"/>
    <w:rsid w:val="00CF15A9"/>
    <w:rsid w:val="00CF397D"/>
    <w:rsid w:val="00CF5F41"/>
    <w:rsid w:val="00D236C5"/>
    <w:rsid w:val="00D355FB"/>
    <w:rsid w:val="00D37670"/>
    <w:rsid w:val="00D43664"/>
    <w:rsid w:val="00D4775A"/>
    <w:rsid w:val="00D51CC6"/>
    <w:rsid w:val="00D541CF"/>
    <w:rsid w:val="00D6042C"/>
    <w:rsid w:val="00D64249"/>
    <w:rsid w:val="00D86EEF"/>
    <w:rsid w:val="00D92A8D"/>
    <w:rsid w:val="00D95A7A"/>
    <w:rsid w:val="00DA3536"/>
    <w:rsid w:val="00DB2B28"/>
    <w:rsid w:val="00DB5C9A"/>
    <w:rsid w:val="00DB6230"/>
    <w:rsid w:val="00DD12B4"/>
    <w:rsid w:val="00DD559A"/>
    <w:rsid w:val="00DE1C56"/>
    <w:rsid w:val="00DF6F50"/>
    <w:rsid w:val="00E135BA"/>
    <w:rsid w:val="00E15CA3"/>
    <w:rsid w:val="00E162DC"/>
    <w:rsid w:val="00E17AA9"/>
    <w:rsid w:val="00E20A8D"/>
    <w:rsid w:val="00E23AC1"/>
    <w:rsid w:val="00E31D0E"/>
    <w:rsid w:val="00E44579"/>
    <w:rsid w:val="00E54656"/>
    <w:rsid w:val="00E57EDE"/>
    <w:rsid w:val="00E75D46"/>
    <w:rsid w:val="00E82432"/>
    <w:rsid w:val="00EB76D3"/>
    <w:rsid w:val="00EC29E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D73"/>
    <w:rsid w:val="00FB3C9D"/>
    <w:rsid w:val="00FC33C8"/>
    <w:rsid w:val="00FC520C"/>
    <w:rsid w:val="00FC6C49"/>
    <w:rsid w:val="00FD1D52"/>
    <w:rsid w:val="00FD571C"/>
    <w:rsid w:val="00FE085C"/>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afff">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9216</Words>
  <Characters>5253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enovo_Lianhai</cp:lastModifiedBy>
  <cp:revision>4</cp:revision>
  <dcterms:created xsi:type="dcterms:W3CDTF">2023-05-17T08:08:00Z</dcterms:created>
  <dcterms:modified xsi:type="dcterms:W3CDTF">2023-05-1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